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32CEB2DA" w:rsidR="00D34403" w:rsidRPr="009F14BF" w:rsidRDefault="00DF4099" w:rsidP="00D34403">
      <w:pPr>
        <w:pStyle w:val="Subtitle"/>
        <w:rPr>
          <w:rFonts w:ascii="Calibri" w:hAnsi="Calibri" w:cs="Calibri"/>
          <w:sz w:val="40"/>
          <w:szCs w:val="40"/>
        </w:rPr>
      </w:pPr>
      <w:r w:rsidRPr="009F14BF">
        <w:rPr>
          <w:rFonts w:ascii="Calibri" w:hAnsi="Calibri" w:cs="Calibri"/>
          <w:sz w:val="40"/>
          <w:szCs w:val="40"/>
        </w:rPr>
        <w:t>RFP</w:t>
      </w:r>
      <w:r w:rsidR="00D34403" w:rsidRPr="009F14BF">
        <w:rPr>
          <w:rFonts w:ascii="Calibri" w:hAnsi="Calibri" w:cs="Calibri"/>
          <w:sz w:val="40"/>
          <w:szCs w:val="40"/>
        </w:rPr>
        <w:t xml:space="preserve"> No. </w:t>
      </w:r>
      <w:r w:rsidRPr="009F14BF">
        <w:rPr>
          <w:rFonts w:ascii="Calibri" w:hAnsi="Calibri" w:cs="Calibri"/>
          <w:sz w:val="40"/>
          <w:szCs w:val="40"/>
        </w:rPr>
        <w:t>902362</w:t>
      </w:r>
    </w:p>
    <w:p w14:paraId="7D8620B9" w14:textId="77777777" w:rsidR="00D34403" w:rsidRPr="009F14BF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9F14BF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9F14BF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9F14BF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5A6DF24C" w:rsidR="00D34403" w:rsidRPr="009F14BF" w:rsidRDefault="00177B37" w:rsidP="00D34403">
      <w:pPr>
        <w:jc w:val="center"/>
        <w:rPr>
          <w:rFonts w:ascii="Calibri" w:hAnsi="Calibri" w:cs="Calibri"/>
          <w:b/>
          <w:sz w:val="20"/>
        </w:rPr>
      </w:pPr>
      <w:r w:rsidRPr="00177B37">
        <w:rPr>
          <w:rFonts w:ascii="Calibri" w:hAnsi="Calibri" w:cs="Calibri"/>
          <w:b/>
          <w:sz w:val="40"/>
          <w:szCs w:val="40"/>
        </w:rPr>
        <w:t>UNIFIED COUNTYWIDE</w:t>
      </w:r>
      <w:r>
        <w:rPr>
          <w:rFonts w:ascii="Calibri" w:hAnsi="Calibri" w:cs="Calibri"/>
          <w:b/>
          <w:bCs/>
          <w:iCs/>
          <w:sz w:val="28"/>
          <w:szCs w:val="28"/>
        </w:rPr>
        <w:t xml:space="preserve"> </w:t>
      </w:r>
      <w:r w:rsidR="00DF4099" w:rsidRPr="009F14BF">
        <w:rPr>
          <w:rFonts w:ascii="Calibri" w:hAnsi="Calibri" w:cs="Calibri"/>
          <w:b/>
          <w:sz w:val="40"/>
          <w:szCs w:val="40"/>
        </w:rPr>
        <w:t>MASS NOTIFICATION SYSTEM</w:t>
      </w:r>
    </w:p>
    <w:p w14:paraId="529D0CF2" w14:textId="77777777" w:rsidR="00DD5A33" w:rsidRPr="009F14BF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11E7B314" w:rsidR="008B5AFB" w:rsidRPr="009F14BF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9F14BF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9F14BF">
        <w:rPr>
          <w:rFonts w:ascii="Calibri" w:hAnsi="Calibri" w:cs="Calibri"/>
          <w:b/>
          <w:sz w:val="28"/>
          <w:szCs w:val="28"/>
        </w:rPr>
        <w:t xml:space="preserve"> Held </w:t>
      </w:r>
      <w:r w:rsidR="00DF4099" w:rsidRPr="009F14BF">
        <w:rPr>
          <w:rFonts w:ascii="Calibri" w:hAnsi="Calibri" w:cs="Calibri"/>
          <w:b/>
          <w:sz w:val="28"/>
          <w:szCs w:val="28"/>
        </w:rPr>
        <w:t>October 10, 2023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5335669C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>eral Services Agency (</w:t>
            </w:r>
            <w:r w:rsidR="00D34403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GSA), </w:t>
            </w:r>
            <w:r w:rsidR="00DF4099" w:rsidRPr="009F14BF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9F14BF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9F14BF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DF4099" w:rsidRPr="009F14BF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9F14BF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F14BF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9F14BF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7777777" w:rsidR="00ED5291" w:rsidRPr="0062630A" w:rsidRDefault="00177B3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pict w14:anchorId="45F87A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2051" type="#_x0000_t75" alt="Description: Description: branding.jpg" style="position:absolute;left:0;text-align:left;margin-left:-.2pt;margin-top:6.2pt;width:119.25pt;height:18.75pt;z-index:251657728;visibility:visible">
            <v:imagedata r:id="rId14" o:title=" branding"/>
          </v:shape>
        </w:pict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2B6456B3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77777777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ED78F9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ED78F9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66857DE3" w:rsidR="00634894" w:rsidRPr="009F14BF" w:rsidRDefault="0066539F" w:rsidP="00634894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BlackBerry</w:t>
            </w:r>
          </w:p>
          <w:p w14:paraId="77C7DAB9" w14:textId="77777777" w:rsidR="0066539F" w:rsidRPr="009F14BF" w:rsidRDefault="0066539F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2150 N. First St.</w:t>
            </w:r>
          </w:p>
          <w:p w14:paraId="71B7A514" w14:textId="2CCE0CA5" w:rsidR="00402D5C" w:rsidRPr="009F14BF" w:rsidRDefault="0066539F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San Jose, CA 9513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081C9286" w:rsidR="00634894" w:rsidRPr="009F14BF" w:rsidRDefault="0066539F" w:rsidP="00530140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Blair Morge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530140" w:rsidRPr="00985AE1" w14:paraId="4125947A" w14:textId="77777777" w:rsidTr="00ED78F9">
        <w:trPr>
          <w:jc w:val="center"/>
        </w:trPr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9F14B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9F14B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77777777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530140" w:rsidRPr="00985AE1" w14:paraId="4680F63B" w14:textId="77777777" w:rsidTr="00ED78F9">
        <w:trPr>
          <w:jc w:val="center"/>
        </w:trPr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9F14B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9F14B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0DF8AA1B" w:rsidR="00530140" w:rsidRPr="0066539F" w:rsidRDefault="00530140" w:rsidP="00634894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66539F"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530140" w:rsidRPr="00985AE1" w14:paraId="6E74D7EC" w14:textId="77777777" w:rsidTr="00ED78F9">
        <w:trPr>
          <w:jc w:val="center"/>
        </w:trPr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9F14B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9F14B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03304A4A" w:rsidR="00530140" w:rsidRPr="0066539F" w:rsidRDefault="00530140" w:rsidP="00634894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66539F">
              <w:rPr>
                <w:rFonts w:ascii="Calibri" w:hAnsi="Calibri" w:cs="Calibri"/>
                <w:sz w:val="20"/>
              </w:rPr>
              <w:t xml:space="preserve"> </w:t>
            </w:r>
            <w:r w:rsidR="0066539F"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530140" w:rsidRPr="00985AE1" w14:paraId="01642041" w14:textId="77777777" w:rsidTr="00ED78F9">
        <w:trPr>
          <w:jc w:val="center"/>
        </w:trPr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9F14B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9F14B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7E5D3545" w:rsidR="00530140" w:rsidRPr="0066539F" w:rsidRDefault="00530140" w:rsidP="00634894">
            <w:pPr>
              <w:rPr>
                <w:rFonts w:ascii="Calibri" w:hAnsi="Calibri" w:cs="Calibri"/>
                <w:b/>
                <w:bCs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66539F"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0D5FDAD8" w14:textId="77777777" w:rsidTr="00ED78F9">
        <w:trPr>
          <w:jc w:val="center"/>
        </w:trPr>
        <w:tc>
          <w:tcPr>
            <w:tcW w:w="576" w:type="dxa"/>
            <w:vMerge w:val="restart"/>
          </w:tcPr>
          <w:p w14:paraId="793605B2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C56849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BlackBerry</w:t>
            </w:r>
          </w:p>
          <w:p w14:paraId="573EA95C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2150 N. First St.</w:t>
            </w:r>
          </w:p>
          <w:p w14:paraId="27F59651" w14:textId="19F41D65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San Jose, CA 9513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3A84A39C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Jeff Pori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11EE5227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Phone:</w:t>
            </w:r>
            <w:r w:rsidRPr="0066539F">
              <w:rPr>
                <w:rFonts w:ascii="Calibri" w:hAnsi="Calibri" w:cs="Calibri"/>
                <w:sz w:val="20"/>
              </w:rPr>
              <w:t xml:space="preserve"> </w:t>
            </w:r>
            <w:r w:rsidRPr="0066539F">
              <w:rPr>
                <w:rFonts w:ascii="Calibri" w:hAnsi="Calibri" w:cs="Calibri"/>
                <w:b/>
                <w:bCs/>
                <w:sz w:val="20"/>
              </w:rPr>
              <w:t>408-316-469</w:t>
            </w:r>
          </w:p>
        </w:tc>
      </w:tr>
      <w:tr w:rsidR="0066539F" w:rsidRPr="00985AE1" w14:paraId="212749AB" w14:textId="77777777" w:rsidTr="00ED78F9">
        <w:trPr>
          <w:jc w:val="center"/>
        </w:trPr>
        <w:tc>
          <w:tcPr>
            <w:tcW w:w="576" w:type="dxa"/>
            <w:vMerge/>
          </w:tcPr>
          <w:p w14:paraId="315B4093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66539F" w:rsidRPr="009F14BF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628B37F3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66539F">
              <w:rPr>
                <w:rFonts w:ascii="Calibri" w:hAnsi="Calibri" w:cs="Calibri"/>
                <w:b/>
                <w:bCs/>
                <w:sz w:val="20"/>
              </w:rPr>
              <w:t>jpoirier@blackberry.com</w:t>
            </w:r>
          </w:p>
        </w:tc>
      </w:tr>
      <w:tr w:rsidR="0066539F" w:rsidRPr="00985AE1" w14:paraId="51B061CC" w14:textId="77777777" w:rsidTr="00ED78F9">
        <w:trPr>
          <w:jc w:val="center"/>
        </w:trPr>
        <w:tc>
          <w:tcPr>
            <w:tcW w:w="576" w:type="dxa"/>
            <w:vMerge/>
          </w:tcPr>
          <w:p w14:paraId="7B41DCB7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66539F" w:rsidRPr="009F14BF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1BC2D6E6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3A5DD0BC" w14:textId="77777777" w:rsidTr="00ED78F9">
        <w:trPr>
          <w:jc w:val="center"/>
        </w:trPr>
        <w:tc>
          <w:tcPr>
            <w:tcW w:w="576" w:type="dxa"/>
            <w:vMerge/>
          </w:tcPr>
          <w:p w14:paraId="76A49DB5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66539F" w:rsidRPr="009F14BF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4A95FD8D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66539F" w:rsidRPr="00985AE1" w14:paraId="6A583B0A" w14:textId="77777777" w:rsidTr="00ED78F9">
        <w:trPr>
          <w:jc w:val="center"/>
        </w:trPr>
        <w:tc>
          <w:tcPr>
            <w:tcW w:w="576" w:type="dxa"/>
            <w:vMerge/>
          </w:tcPr>
          <w:p w14:paraId="3C1D9E01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66539F" w:rsidRPr="009F14BF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10332B9E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400B0560" w14:textId="77777777" w:rsidTr="00ED78F9">
        <w:trPr>
          <w:jc w:val="center"/>
        </w:trPr>
        <w:tc>
          <w:tcPr>
            <w:tcW w:w="576" w:type="dxa"/>
            <w:vMerge w:val="restart"/>
          </w:tcPr>
          <w:p w14:paraId="1C931AA8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4D229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BlackBerry</w:t>
            </w:r>
          </w:p>
          <w:p w14:paraId="5E1F5F23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3001 Bishop Dr #400</w:t>
            </w:r>
          </w:p>
          <w:p w14:paraId="52726922" w14:textId="74919F4C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San Ramon, CA 9458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382FD8" w14:textId="119921CB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Katie Hau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9039ED" w14:textId="4960FD9C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66539F">
              <w:rPr>
                <w:rFonts w:ascii="Calibri" w:hAnsi="Calibri" w:cs="Calibri"/>
                <w:b/>
                <w:bCs/>
                <w:sz w:val="20"/>
              </w:rPr>
              <w:t>510-455-6247</w:t>
            </w:r>
          </w:p>
        </w:tc>
      </w:tr>
      <w:tr w:rsidR="0066539F" w:rsidRPr="00985AE1" w14:paraId="78D8F415" w14:textId="77777777" w:rsidTr="00ED78F9">
        <w:trPr>
          <w:jc w:val="center"/>
        </w:trPr>
        <w:tc>
          <w:tcPr>
            <w:tcW w:w="576" w:type="dxa"/>
            <w:vMerge/>
          </w:tcPr>
          <w:p w14:paraId="76433CB6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7CF986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7D3045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B18F73" w14:textId="28EE27EF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Pr="0066539F">
              <w:rPr>
                <w:rFonts w:ascii="Calibri" w:hAnsi="Calibri" w:cs="Calibri"/>
                <w:b/>
                <w:bCs/>
                <w:sz w:val="20"/>
              </w:rPr>
              <w:t>khaun@blackberry.com</w:t>
            </w:r>
          </w:p>
        </w:tc>
      </w:tr>
      <w:tr w:rsidR="0066539F" w:rsidRPr="00985AE1" w14:paraId="10F09691" w14:textId="77777777" w:rsidTr="00ED78F9">
        <w:trPr>
          <w:jc w:val="center"/>
        </w:trPr>
        <w:tc>
          <w:tcPr>
            <w:tcW w:w="576" w:type="dxa"/>
            <w:vMerge/>
          </w:tcPr>
          <w:p w14:paraId="58CD61B7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A8D0F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7261A6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818F80C" w14:textId="537EC2A1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305238DE" w14:textId="77777777" w:rsidTr="00ED78F9">
        <w:trPr>
          <w:jc w:val="center"/>
        </w:trPr>
        <w:tc>
          <w:tcPr>
            <w:tcW w:w="576" w:type="dxa"/>
            <w:vMerge/>
          </w:tcPr>
          <w:p w14:paraId="10734188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A5B34F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DC9A51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18ED3E" w14:textId="40FD8D47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66539F" w:rsidRPr="00985AE1" w14:paraId="63DB003C" w14:textId="77777777" w:rsidTr="00ED78F9">
        <w:trPr>
          <w:jc w:val="center"/>
        </w:trPr>
        <w:tc>
          <w:tcPr>
            <w:tcW w:w="576" w:type="dxa"/>
            <w:vMerge/>
          </w:tcPr>
          <w:p w14:paraId="1FABD4B9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0C91A7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3C8257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61392C" w14:textId="5A21C11F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70FFBD6D" w14:textId="77777777" w:rsidTr="00ED78F9">
        <w:trPr>
          <w:jc w:val="center"/>
        </w:trPr>
        <w:tc>
          <w:tcPr>
            <w:tcW w:w="576" w:type="dxa"/>
            <w:vMerge w:val="restart"/>
          </w:tcPr>
          <w:p w14:paraId="4FF2723E" w14:textId="77777777" w:rsidR="0066539F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  <w:p w14:paraId="0BEC8401" w14:textId="77777777" w:rsidR="0066539F" w:rsidRPr="0066539F" w:rsidRDefault="0066539F" w:rsidP="0066539F"/>
          <w:p w14:paraId="4F8E47BF" w14:textId="77777777" w:rsidR="0066539F" w:rsidRPr="0066539F" w:rsidRDefault="0066539F" w:rsidP="0066539F"/>
          <w:p w14:paraId="1E53B32E" w14:textId="77777777" w:rsidR="0066539F" w:rsidRPr="0066539F" w:rsidRDefault="0066539F" w:rsidP="0066539F"/>
          <w:p w14:paraId="7491691E" w14:textId="77777777" w:rsidR="0066539F" w:rsidRPr="0066539F" w:rsidRDefault="0066539F" w:rsidP="0066539F"/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5617EB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BlackBerry</w:t>
            </w:r>
          </w:p>
          <w:p w14:paraId="7DE06C5B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3001 Bishop Dr #400</w:t>
            </w:r>
          </w:p>
          <w:p w14:paraId="097A9F75" w14:textId="25A9E508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San Ramon, CA 94583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441336" w14:textId="01C4350F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William Graham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A1D1F1" w14:textId="5F34290F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66539F" w:rsidRPr="00985AE1" w14:paraId="3494F890" w14:textId="77777777" w:rsidTr="00ED78F9">
        <w:trPr>
          <w:jc w:val="center"/>
        </w:trPr>
        <w:tc>
          <w:tcPr>
            <w:tcW w:w="576" w:type="dxa"/>
            <w:vMerge/>
          </w:tcPr>
          <w:p w14:paraId="1117AEC0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97B572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18AB02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654856" w14:textId="6F180F86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66539F" w:rsidRPr="00985AE1" w14:paraId="3D135371" w14:textId="77777777" w:rsidTr="00ED78F9">
        <w:trPr>
          <w:jc w:val="center"/>
        </w:trPr>
        <w:tc>
          <w:tcPr>
            <w:tcW w:w="576" w:type="dxa"/>
            <w:vMerge/>
          </w:tcPr>
          <w:p w14:paraId="6BA884FD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02E17C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912A62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13F7B8" w14:textId="091867D1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2B0BAABB" w14:textId="77777777" w:rsidTr="00ED78F9">
        <w:trPr>
          <w:jc w:val="center"/>
        </w:trPr>
        <w:tc>
          <w:tcPr>
            <w:tcW w:w="576" w:type="dxa"/>
            <w:vMerge/>
          </w:tcPr>
          <w:p w14:paraId="1D0B6AE7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10ED51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6D2E9E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A23658" w14:textId="08537234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66539F" w:rsidRPr="00985AE1" w14:paraId="28FF4C4A" w14:textId="77777777" w:rsidTr="00ED78F9">
        <w:trPr>
          <w:jc w:val="center"/>
        </w:trPr>
        <w:tc>
          <w:tcPr>
            <w:tcW w:w="576" w:type="dxa"/>
            <w:vMerge/>
          </w:tcPr>
          <w:p w14:paraId="4E97D97C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7F3FEA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C3D3FD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A884E6" w14:textId="0450EDFD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428638B1" w14:textId="77777777" w:rsidTr="00ED78F9">
        <w:trPr>
          <w:jc w:val="center"/>
        </w:trPr>
        <w:tc>
          <w:tcPr>
            <w:tcW w:w="576" w:type="dxa"/>
            <w:vMerge w:val="restart"/>
          </w:tcPr>
          <w:p w14:paraId="3C16B9DC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645D92" w14:textId="3B4B4F81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  <w:p w14:paraId="373370D0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Everbridge</w:t>
            </w:r>
          </w:p>
          <w:p w14:paraId="50818ED0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155 N Lake Ave</w:t>
            </w:r>
          </w:p>
          <w:p w14:paraId="4EE513CC" w14:textId="547D933F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Pasadena, CA 9110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356202" w14:textId="5E3AC2EF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Joanna Burlison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FDCBF5" w14:textId="7306B334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Phone: </w:t>
            </w:r>
            <w:r w:rsidRPr="0066539F">
              <w:rPr>
                <w:rFonts w:ascii="Calibri" w:hAnsi="Calibri" w:cs="Calibri"/>
                <w:b/>
                <w:sz w:val="20"/>
              </w:rPr>
              <w:t>781.859.4197</w:t>
            </w:r>
          </w:p>
        </w:tc>
      </w:tr>
      <w:tr w:rsidR="0066539F" w:rsidRPr="00985AE1" w14:paraId="651A1E45" w14:textId="77777777" w:rsidTr="00ED78F9">
        <w:trPr>
          <w:jc w:val="center"/>
        </w:trPr>
        <w:tc>
          <w:tcPr>
            <w:tcW w:w="576" w:type="dxa"/>
            <w:vMerge/>
          </w:tcPr>
          <w:p w14:paraId="7510C9BB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1810C2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47A5D6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B1E7E6" w14:textId="49425176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E-Mail: </w:t>
            </w:r>
            <w:r w:rsidRPr="0066539F">
              <w:rPr>
                <w:rFonts w:ascii="Calibri" w:hAnsi="Calibri" w:cs="Calibri"/>
                <w:b/>
                <w:sz w:val="20"/>
              </w:rPr>
              <w:t>joanna.burlison@everbridge.com</w:t>
            </w:r>
          </w:p>
        </w:tc>
      </w:tr>
      <w:tr w:rsidR="0066539F" w:rsidRPr="00985AE1" w14:paraId="209823BF" w14:textId="77777777" w:rsidTr="00ED78F9">
        <w:trPr>
          <w:jc w:val="center"/>
        </w:trPr>
        <w:tc>
          <w:tcPr>
            <w:tcW w:w="576" w:type="dxa"/>
            <w:vMerge/>
          </w:tcPr>
          <w:p w14:paraId="30ADEA69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069DFB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E765DF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C04FD" w14:textId="24B0B241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4E5C121F" w14:textId="77777777" w:rsidTr="00ED78F9">
        <w:trPr>
          <w:jc w:val="center"/>
        </w:trPr>
        <w:tc>
          <w:tcPr>
            <w:tcW w:w="576" w:type="dxa"/>
            <w:vMerge/>
          </w:tcPr>
          <w:p w14:paraId="0393B0A9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ECFB5D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7412ED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06D668" w14:textId="29B3250E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66539F" w:rsidRPr="00985AE1" w14:paraId="73B5F163" w14:textId="77777777" w:rsidTr="00ED78F9">
        <w:trPr>
          <w:jc w:val="center"/>
        </w:trPr>
        <w:tc>
          <w:tcPr>
            <w:tcW w:w="576" w:type="dxa"/>
            <w:vMerge/>
          </w:tcPr>
          <w:p w14:paraId="5E603C62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F96E05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FE774D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33BBBB" w14:textId="58A161D3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296B6B77" w14:textId="77777777" w:rsidTr="00ED78F9">
        <w:trPr>
          <w:jc w:val="center"/>
        </w:trPr>
        <w:tc>
          <w:tcPr>
            <w:tcW w:w="576" w:type="dxa"/>
            <w:vMerge w:val="restart"/>
          </w:tcPr>
          <w:p w14:paraId="64D79619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8B28B4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Hyper-Reach</w:t>
            </w:r>
          </w:p>
          <w:p w14:paraId="3DA63378" w14:textId="22D30D18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3300 Monroe Avenue, Suite 317 Rochester, NY, 14618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115C22" w14:textId="7508C8CC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Sky Collin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086084" w14:textId="6A91C393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Phone: </w:t>
            </w:r>
            <w:r w:rsidRPr="0066539F">
              <w:rPr>
                <w:rFonts w:ascii="Calibri" w:hAnsi="Calibri" w:cs="Calibri"/>
                <w:b/>
                <w:sz w:val="20"/>
              </w:rPr>
              <w:t>585-643-8724</w:t>
            </w:r>
          </w:p>
        </w:tc>
      </w:tr>
      <w:tr w:rsidR="0066539F" w:rsidRPr="00985AE1" w14:paraId="1174C079" w14:textId="77777777" w:rsidTr="00ED78F9">
        <w:trPr>
          <w:jc w:val="center"/>
        </w:trPr>
        <w:tc>
          <w:tcPr>
            <w:tcW w:w="576" w:type="dxa"/>
            <w:vMerge/>
          </w:tcPr>
          <w:p w14:paraId="1108CE42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DD6823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F0B5FE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682C2B6" w14:textId="4BA5880F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E-Mail: </w:t>
            </w:r>
            <w:r w:rsidRPr="0066539F">
              <w:rPr>
                <w:rFonts w:ascii="Calibri" w:hAnsi="Calibri" w:cs="Calibri"/>
                <w:b/>
                <w:sz w:val="20"/>
              </w:rPr>
              <w:t xml:space="preserve">scollins@ashergroup.com </w:t>
            </w:r>
          </w:p>
        </w:tc>
      </w:tr>
      <w:tr w:rsidR="0066539F" w:rsidRPr="00985AE1" w14:paraId="0AD0F177" w14:textId="77777777" w:rsidTr="00ED78F9">
        <w:trPr>
          <w:jc w:val="center"/>
        </w:trPr>
        <w:tc>
          <w:tcPr>
            <w:tcW w:w="576" w:type="dxa"/>
            <w:vMerge/>
          </w:tcPr>
          <w:p w14:paraId="5A7E8335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7C7221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3328B7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ADCE52" w14:textId="69F3DB68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37F120BA" w14:textId="77777777" w:rsidTr="00ED78F9">
        <w:trPr>
          <w:jc w:val="center"/>
        </w:trPr>
        <w:tc>
          <w:tcPr>
            <w:tcW w:w="576" w:type="dxa"/>
            <w:vMerge/>
          </w:tcPr>
          <w:p w14:paraId="0C0D2368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140D84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577EC1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A6B16C" w14:textId="4B3515B3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o</w:t>
            </w:r>
          </w:p>
        </w:tc>
      </w:tr>
      <w:tr w:rsidR="0066539F" w:rsidRPr="00985AE1" w14:paraId="192848E4" w14:textId="77777777" w:rsidTr="00ED78F9">
        <w:trPr>
          <w:jc w:val="center"/>
        </w:trPr>
        <w:tc>
          <w:tcPr>
            <w:tcW w:w="576" w:type="dxa"/>
            <w:vMerge/>
          </w:tcPr>
          <w:p w14:paraId="3B1279BB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D4C509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7DCC2" w14:textId="77777777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FCED4D" w14:textId="4E8E439A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66539F" w:rsidRPr="00985AE1" w14:paraId="51B4056C" w14:textId="77777777" w:rsidTr="00ED78F9">
        <w:trPr>
          <w:jc w:val="center"/>
        </w:trPr>
        <w:tc>
          <w:tcPr>
            <w:tcW w:w="576" w:type="dxa"/>
            <w:vMerge w:val="restart"/>
          </w:tcPr>
          <w:p w14:paraId="55DDD00A" w14:textId="77777777" w:rsidR="0066539F" w:rsidRPr="00530140" w:rsidRDefault="0066539F" w:rsidP="0066539F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F40178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Rave Mobile Safety (A Motorola Solutions Company)</w:t>
            </w:r>
          </w:p>
          <w:p w14:paraId="6AA562AE" w14:textId="77777777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492 Old Connecticut Path</w:t>
            </w:r>
          </w:p>
          <w:p w14:paraId="7CF75270" w14:textId="62A02D6E" w:rsidR="0066539F" w:rsidRPr="009F14BF" w:rsidRDefault="0066539F" w:rsidP="0066539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Framingham, MA 01701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245643EF" w:rsidR="0066539F" w:rsidRPr="009F14BF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  <w:r w:rsidRPr="009F14BF">
              <w:rPr>
                <w:rFonts w:ascii="Calibri" w:hAnsi="Calibri" w:cs="Calibri"/>
                <w:b/>
                <w:sz w:val="20"/>
              </w:rPr>
              <w:t>Chris Shor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1ACD039E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Phone: </w:t>
            </w:r>
            <w:r w:rsidRPr="0066539F">
              <w:rPr>
                <w:rFonts w:ascii="Calibri" w:hAnsi="Calibri" w:cs="Calibri"/>
                <w:b/>
                <w:sz w:val="20"/>
              </w:rPr>
              <w:t xml:space="preserve">503-932-4345  </w:t>
            </w:r>
          </w:p>
        </w:tc>
      </w:tr>
      <w:tr w:rsidR="0066539F" w:rsidRPr="00985AE1" w14:paraId="09057243" w14:textId="77777777" w:rsidTr="00ED78F9">
        <w:trPr>
          <w:jc w:val="center"/>
        </w:trPr>
        <w:tc>
          <w:tcPr>
            <w:tcW w:w="576" w:type="dxa"/>
            <w:vMerge/>
          </w:tcPr>
          <w:p w14:paraId="0240E9AA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66539F" w:rsidRPr="00985AE1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66539F" w:rsidRPr="00985AE1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27EC8B34" w:rsidR="0066539F" w:rsidRPr="0066539F" w:rsidRDefault="0066539F" w:rsidP="0066539F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E-Mail: </w:t>
            </w:r>
            <w:r w:rsidRPr="0066539F">
              <w:rPr>
                <w:rFonts w:ascii="Calibri" w:hAnsi="Calibri" w:cs="Calibri"/>
                <w:b/>
                <w:sz w:val="20"/>
              </w:rPr>
              <w:t>Chris.short@motorolasolutions.com</w:t>
            </w:r>
          </w:p>
        </w:tc>
      </w:tr>
      <w:tr w:rsidR="0066539F" w:rsidRPr="00985AE1" w14:paraId="2DD08A21" w14:textId="77777777" w:rsidTr="00ED78F9">
        <w:trPr>
          <w:jc w:val="center"/>
        </w:trPr>
        <w:tc>
          <w:tcPr>
            <w:tcW w:w="576" w:type="dxa"/>
            <w:vMerge/>
          </w:tcPr>
          <w:p w14:paraId="30FD2592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66539F" w:rsidRPr="00985AE1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66539F" w:rsidRPr="00985AE1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785C61B5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4C6F877D" w14:textId="77777777" w:rsidTr="00ED78F9">
        <w:trPr>
          <w:jc w:val="center"/>
        </w:trPr>
        <w:tc>
          <w:tcPr>
            <w:tcW w:w="576" w:type="dxa"/>
            <w:vMerge/>
          </w:tcPr>
          <w:p w14:paraId="344FE031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66539F" w:rsidRPr="00985AE1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66539F" w:rsidRPr="00985AE1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48392CD1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Yes</w:t>
            </w:r>
          </w:p>
        </w:tc>
      </w:tr>
      <w:tr w:rsidR="0066539F" w:rsidRPr="00985AE1" w14:paraId="60173957" w14:textId="77777777" w:rsidTr="00ED78F9">
        <w:trPr>
          <w:jc w:val="center"/>
        </w:trPr>
        <w:tc>
          <w:tcPr>
            <w:tcW w:w="576" w:type="dxa"/>
            <w:vMerge/>
          </w:tcPr>
          <w:p w14:paraId="6DADAB56" w14:textId="77777777" w:rsidR="0066539F" w:rsidRPr="00530140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66539F" w:rsidRPr="00985AE1" w:rsidRDefault="0066539F" w:rsidP="0066539F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66539F" w:rsidRPr="00985AE1" w:rsidRDefault="0066539F" w:rsidP="0066539F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7DB27522" w:rsidR="0066539F" w:rsidRPr="00985AE1" w:rsidRDefault="0066539F" w:rsidP="0066539F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ED78F9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F81766" w:rsidRPr="0066539F" w14:paraId="4710F234" w14:textId="77777777" w:rsidTr="00F81766">
        <w:trPr>
          <w:jc w:val="center"/>
        </w:trPr>
        <w:tc>
          <w:tcPr>
            <w:tcW w:w="576" w:type="dxa"/>
            <w:vMerge w:val="restart"/>
          </w:tcPr>
          <w:p w14:paraId="52A3E27B" w14:textId="77777777" w:rsidR="00F81766" w:rsidRPr="00530140" w:rsidRDefault="00F81766" w:rsidP="00212DE6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B13474" w14:textId="75FCC900" w:rsidR="00F81766" w:rsidRPr="009F14BF" w:rsidRDefault="00F81766" w:rsidP="00212DE6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proofErr w:type="spellStart"/>
            <w:r>
              <w:rPr>
                <w:rFonts w:ascii="Calibri" w:hAnsi="Calibri" w:cs="Calibri"/>
                <w:b/>
                <w:sz w:val="20"/>
              </w:rPr>
              <w:t>Genasys</w:t>
            </w:r>
            <w:proofErr w:type="spellEnd"/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3609E1" w14:textId="3D703237" w:rsidR="00F81766" w:rsidRPr="009F14BF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Charles Crock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25B802" w14:textId="2DF5D1C6" w:rsidR="00F81766" w:rsidRPr="0066539F" w:rsidRDefault="00F81766" w:rsidP="00212DE6">
            <w:pPr>
              <w:rPr>
                <w:rFonts w:ascii="Calibri" w:hAnsi="Calibri" w:cs="Calibri"/>
                <w:sz w:val="20"/>
              </w:rPr>
            </w:pPr>
            <w:r w:rsidRPr="0066539F">
              <w:rPr>
                <w:rFonts w:ascii="Calibri" w:hAnsi="Calibri" w:cs="Calibri"/>
                <w:sz w:val="20"/>
              </w:rPr>
              <w:t xml:space="preserve">Phone: </w:t>
            </w:r>
            <w:r w:rsidRPr="00F81766">
              <w:rPr>
                <w:rFonts w:ascii="Calibri" w:hAnsi="Calibri" w:cs="Calibri"/>
                <w:b/>
                <w:sz w:val="20"/>
              </w:rPr>
              <w:t>833-329-1583</w:t>
            </w:r>
          </w:p>
        </w:tc>
      </w:tr>
      <w:tr w:rsidR="00F81766" w:rsidRPr="0066539F" w14:paraId="50AEFDD4" w14:textId="77777777" w:rsidTr="00F81766">
        <w:trPr>
          <w:jc w:val="center"/>
        </w:trPr>
        <w:tc>
          <w:tcPr>
            <w:tcW w:w="576" w:type="dxa"/>
            <w:vMerge/>
          </w:tcPr>
          <w:p w14:paraId="702887AF" w14:textId="77777777" w:rsidR="00F81766" w:rsidRPr="00530140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EA39C3" w14:textId="77777777" w:rsidR="00F81766" w:rsidRPr="00985AE1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6CAF9" w14:textId="77777777" w:rsidR="00F81766" w:rsidRPr="00985AE1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895AA31" w14:textId="307B1610" w:rsidR="00F81766" w:rsidRPr="00F81766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  <w:r w:rsidRPr="00F81766">
              <w:rPr>
                <w:rFonts w:ascii="Calibri" w:hAnsi="Calibri" w:cs="Calibri"/>
                <w:bCs/>
                <w:sz w:val="20"/>
              </w:rPr>
              <w:t>E-Mail:</w:t>
            </w:r>
            <w:r w:rsidRPr="00F81766">
              <w:rPr>
                <w:rFonts w:ascii="Calibri" w:hAnsi="Calibri" w:cs="Calibri"/>
                <w:b/>
                <w:sz w:val="20"/>
              </w:rPr>
              <w:t xml:space="preserve"> ccrocker@genasys.com</w:t>
            </w:r>
          </w:p>
        </w:tc>
      </w:tr>
      <w:tr w:rsidR="00F81766" w:rsidRPr="00985AE1" w14:paraId="3E0B7F1C" w14:textId="77777777" w:rsidTr="00F81766">
        <w:trPr>
          <w:jc w:val="center"/>
        </w:trPr>
        <w:tc>
          <w:tcPr>
            <w:tcW w:w="576" w:type="dxa"/>
            <w:vMerge/>
          </w:tcPr>
          <w:p w14:paraId="644C9AA9" w14:textId="77777777" w:rsidR="00F81766" w:rsidRPr="00530140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D62DC4" w14:textId="77777777" w:rsidR="00F81766" w:rsidRPr="00985AE1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A6B961" w14:textId="77777777" w:rsidR="00F81766" w:rsidRPr="00985AE1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229DC6" w14:textId="062AE425" w:rsidR="00F81766" w:rsidRPr="00985AE1" w:rsidRDefault="00F81766" w:rsidP="00212DE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F81766" w:rsidRPr="00985AE1" w14:paraId="3E540DCF" w14:textId="77777777" w:rsidTr="00F81766">
        <w:trPr>
          <w:jc w:val="center"/>
        </w:trPr>
        <w:tc>
          <w:tcPr>
            <w:tcW w:w="576" w:type="dxa"/>
            <w:vMerge/>
          </w:tcPr>
          <w:p w14:paraId="5A182844" w14:textId="77777777" w:rsidR="00F81766" w:rsidRPr="00530140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CDA366" w14:textId="77777777" w:rsidR="00F81766" w:rsidRPr="00985AE1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027312" w14:textId="77777777" w:rsidR="00F81766" w:rsidRPr="00985AE1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8054C7C" w14:textId="6A0C6407" w:rsidR="00F81766" w:rsidRPr="00985AE1" w:rsidRDefault="00F81766" w:rsidP="00212DE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  <w:r>
              <w:rPr>
                <w:rFonts w:ascii="Calibri" w:hAnsi="Calibri" w:cs="Calibri"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  <w:tr w:rsidR="00F81766" w:rsidRPr="00985AE1" w14:paraId="5A06EE82" w14:textId="77777777" w:rsidTr="00F81766">
        <w:trPr>
          <w:jc w:val="center"/>
        </w:trPr>
        <w:tc>
          <w:tcPr>
            <w:tcW w:w="576" w:type="dxa"/>
            <w:vMerge/>
          </w:tcPr>
          <w:p w14:paraId="39A29318" w14:textId="77777777" w:rsidR="00F81766" w:rsidRPr="00530140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F1D1D7" w14:textId="77777777" w:rsidR="00F81766" w:rsidRPr="00985AE1" w:rsidRDefault="00F81766" w:rsidP="00212DE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0C01F1" w14:textId="77777777" w:rsidR="00F81766" w:rsidRPr="00985AE1" w:rsidRDefault="00F81766" w:rsidP="00212DE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B35669" w14:textId="77777777" w:rsidR="00F81766" w:rsidRPr="00985AE1" w:rsidRDefault="00F81766" w:rsidP="00212DE6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>
              <w:rPr>
                <w:rFonts w:ascii="Calibri" w:hAnsi="Calibri" w:cs="Calibri"/>
                <w:b/>
                <w:bCs/>
                <w:sz w:val="20"/>
              </w:rPr>
              <w:t>N/a</w:t>
            </w:r>
          </w:p>
        </w:tc>
      </w:tr>
    </w:tbl>
    <w:p w14:paraId="4614CD49" w14:textId="77777777" w:rsidR="00F81766" w:rsidRDefault="00F81766" w:rsidP="009F14BF">
      <w:pPr>
        <w:pStyle w:val="HeaderExhibit"/>
      </w:pPr>
    </w:p>
    <w:p w14:paraId="4FE1ACA9" w14:textId="77777777" w:rsidR="00925AE0" w:rsidRPr="00925AE0" w:rsidRDefault="00925AE0" w:rsidP="00925AE0"/>
    <w:p w14:paraId="3134514F" w14:textId="77777777" w:rsidR="00177B37" w:rsidRDefault="00177B37" w:rsidP="009F14BF">
      <w:pPr>
        <w:pStyle w:val="HeaderExhibit"/>
        <w:sectPr w:rsidR="00177B37" w:rsidSect="00ED78F9"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435EE1A6" w:rsidR="008F1AC7" w:rsidRPr="009F14BF" w:rsidRDefault="00ED78F9" w:rsidP="009F14BF">
      <w:pPr>
        <w:pStyle w:val="HeaderExhibit"/>
        <w:rPr>
          <w:sz w:val="32"/>
        </w:rPr>
      </w:pPr>
      <w:r w:rsidRPr="009F14BF">
        <w:lastRenderedPageBreak/>
        <w:t xml:space="preserve">REVISED </w:t>
      </w:r>
      <w:r w:rsidR="008F1AC7" w:rsidRPr="009F14BF">
        <w:t xml:space="preserve">VENDOR </w:t>
      </w:r>
      <w:r w:rsidR="002568B0" w:rsidRPr="009F14BF">
        <w:t xml:space="preserve">BID </w:t>
      </w:r>
      <w:r w:rsidR="008F1AC7" w:rsidRPr="009F14BF">
        <w:t>LIST</w:t>
      </w:r>
      <w:r w:rsidR="000655C4" w:rsidRPr="009F14BF">
        <w:t xml:space="preserve"> </w:t>
      </w:r>
    </w:p>
    <w:p w14:paraId="437E912A" w14:textId="397DAC1C" w:rsidR="00D86EC4" w:rsidRPr="009F14BF" w:rsidRDefault="00DF4099" w:rsidP="009F14BF">
      <w:pPr>
        <w:spacing w:after="240"/>
        <w:jc w:val="center"/>
        <w:rPr>
          <w:rFonts w:ascii="Calibri" w:hAnsi="Calibri" w:cs="Calibri"/>
          <w:b/>
          <w:sz w:val="20"/>
        </w:rPr>
      </w:pPr>
      <w:r w:rsidRPr="009F14BF">
        <w:rPr>
          <w:rFonts w:ascii="Calibri" w:hAnsi="Calibri" w:cs="Calibri"/>
          <w:b/>
          <w:bCs/>
          <w:iCs/>
          <w:sz w:val="28"/>
          <w:szCs w:val="28"/>
        </w:rPr>
        <w:t>RFP</w:t>
      </w:r>
      <w:r w:rsidR="008F1AC7" w:rsidRPr="009F14BF">
        <w:rPr>
          <w:rFonts w:ascii="Calibri" w:hAnsi="Calibri" w:cs="Calibri"/>
          <w:b/>
          <w:bCs/>
          <w:iCs/>
          <w:sz w:val="28"/>
          <w:szCs w:val="28"/>
        </w:rPr>
        <w:t xml:space="preserve"> No. </w:t>
      </w:r>
      <w:r w:rsidRPr="009F14BF">
        <w:rPr>
          <w:rFonts w:ascii="Calibri" w:hAnsi="Calibri" w:cs="Calibri"/>
          <w:b/>
          <w:bCs/>
          <w:iCs/>
          <w:sz w:val="28"/>
          <w:szCs w:val="28"/>
        </w:rPr>
        <w:t>902362</w:t>
      </w:r>
      <w:r w:rsidR="008F1AC7" w:rsidRPr="009F14BF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925AE0">
        <w:rPr>
          <w:rFonts w:ascii="Calibri" w:hAnsi="Calibri" w:cs="Calibri"/>
          <w:b/>
          <w:bCs/>
          <w:iCs/>
          <w:sz w:val="28"/>
          <w:szCs w:val="28"/>
        </w:rPr>
        <w:t xml:space="preserve">UNIFIED COUNTYWIDE </w:t>
      </w:r>
      <w:r w:rsidRPr="009F14BF">
        <w:rPr>
          <w:rFonts w:ascii="Calibri" w:hAnsi="Calibri" w:cs="Calibri"/>
          <w:b/>
          <w:sz w:val="28"/>
          <w:szCs w:val="28"/>
        </w:rPr>
        <w:t>MASS NOTIFICATION SYSTEM</w:t>
      </w:r>
    </w:p>
    <w:p w14:paraId="65438E05" w14:textId="4144A877" w:rsidR="008F1AC7" w:rsidRPr="00ED78F9" w:rsidRDefault="00ED78F9" w:rsidP="007E065F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revised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tbl>
      <w:tblPr>
        <w:tblW w:w="11583" w:type="dxa"/>
        <w:tblInd w:w="-612" w:type="dxa"/>
        <w:tblLook w:val="04A0" w:firstRow="1" w:lastRow="0" w:firstColumn="1" w:lastColumn="0" w:noHBand="0" w:noVBand="1"/>
      </w:tblPr>
      <w:tblGrid>
        <w:gridCol w:w="1890"/>
        <w:gridCol w:w="1350"/>
        <w:gridCol w:w="1260"/>
        <w:gridCol w:w="2582"/>
        <w:gridCol w:w="1232"/>
        <w:gridCol w:w="450"/>
        <w:gridCol w:w="2819"/>
      </w:tblGrid>
      <w:tr w:rsidR="00A23B74" w:rsidRPr="00A23B74" w14:paraId="715A3D93" w14:textId="77777777" w:rsidTr="00177B37">
        <w:trPr>
          <w:trHeight w:val="251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2043F4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5DBB3EB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8922BC4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Contact Phone</w:t>
            </w:r>
          </w:p>
        </w:tc>
        <w:tc>
          <w:tcPr>
            <w:tcW w:w="2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AA5DF89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87D62BC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41A993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ST</w:t>
            </w:r>
          </w:p>
        </w:tc>
        <w:tc>
          <w:tcPr>
            <w:tcW w:w="2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136018" w14:textId="77777777" w:rsidR="00A23B74" w:rsidRPr="00A23B74" w:rsidRDefault="00A23B74" w:rsidP="00A23B7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3B74"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A23B74" w:rsidRPr="00A23B74" w14:paraId="42C68146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92DD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AEKO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Conlsulting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20E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Alexander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Koukazine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975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10-763-2356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82E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939 Harrison Stree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D9F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3CBB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A777B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3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alexk@aeko.com</w:t>
              </w:r>
            </w:hyperlink>
          </w:p>
        </w:tc>
      </w:tr>
      <w:tr w:rsidR="00A23B74" w:rsidRPr="00A23B74" w14:paraId="06B784F0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413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AEKO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Conlsulting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565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Bgoyega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ladegbami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F172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10-763-2356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5C0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939 Harrison Stree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48D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3BB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1C18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4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bgoyega@aeko.com</w:t>
              </w:r>
            </w:hyperlink>
          </w:p>
        </w:tc>
      </w:tr>
      <w:tr w:rsidR="00A23B74" w:rsidRPr="00A23B74" w14:paraId="072BD43E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391D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irbus DS Communica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F278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onna Aubr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E70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15-861-0693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8926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17 Seaboard Ln, #D-1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5212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Frankli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4D32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TN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5ECD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onna.aubry@Airbus-DSComm.com</w:t>
            </w:r>
          </w:p>
        </w:tc>
      </w:tr>
      <w:tr w:rsidR="00A23B74" w:rsidRPr="00A23B74" w14:paraId="17088DA3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A03C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lertSense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>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889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im Borch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0C4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08-639-6757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6CA7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149 N. Meeker Pl., #25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2218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ois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E14C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D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3DF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imborchers@AlertSense.com</w:t>
            </w:r>
          </w:p>
        </w:tc>
      </w:tr>
      <w:tr w:rsidR="00A23B74" w:rsidRPr="00A23B74" w14:paraId="6554488C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E717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lertSense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>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2E3F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ura Silsb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0C53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08-861-7879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9945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149 Meeker Plac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C6F2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ois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1D33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D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08B7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ura.silsby@alertsense.com</w:t>
            </w:r>
          </w:p>
        </w:tc>
      </w:tr>
      <w:tr w:rsidR="00A23B74" w:rsidRPr="00A23B74" w14:paraId="7EC967A1" w14:textId="77777777" w:rsidTr="00177B37">
        <w:trPr>
          <w:trHeight w:val="251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12B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lertUS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Technologie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B4AA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oe Nixon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CB84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02-253-7887 x710</w:t>
            </w:r>
          </w:p>
        </w:tc>
        <w:tc>
          <w:tcPr>
            <w:tcW w:w="2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1EC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1720 Beltsville Drive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D83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eltsville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D9B4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D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9E315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5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jnixon@alertus.com</w:t>
              </w:r>
            </w:hyperlink>
          </w:p>
        </w:tc>
      </w:tr>
      <w:tr w:rsidR="00A23B74" w:rsidRPr="00A23B74" w14:paraId="09DE1A21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984E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lertUS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Technologi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42B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C43C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-425-3788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1BB9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0 N Charles 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702B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altim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F5B4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D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C985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6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upport@alertus.com</w:t>
              </w:r>
            </w:hyperlink>
          </w:p>
        </w:tc>
      </w:tr>
      <w:tr w:rsidR="00A23B74" w:rsidRPr="00A23B74" w14:paraId="7198BBD4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D1E8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sher Group – Hyper Rea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835B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B60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85-586-002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E1BF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300 Monroe Avenue, Suite 31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46C8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Rochester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A37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Y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F7141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7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hr_info@hyper-reach.com</w:t>
              </w:r>
            </w:hyperlink>
          </w:p>
        </w:tc>
      </w:tr>
      <w:tr w:rsidR="00A23B74" w:rsidRPr="00A23B74" w14:paraId="597C8F87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9F8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73DC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rian Swan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1AE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03-850-5858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6729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988 Campus Drive, Suite 1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816C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Mate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EA20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B39F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swank@athoc.com</w:t>
            </w:r>
          </w:p>
        </w:tc>
      </w:tr>
      <w:tr w:rsidR="00A23B74" w:rsidRPr="00A23B74" w14:paraId="644597B6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B081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2DA6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im Brow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0D4F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60-202-9928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E3A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988 Campus Driv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4324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Mate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B01F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6ADC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brown@athoc.com</w:t>
            </w:r>
          </w:p>
        </w:tc>
      </w:tr>
      <w:tr w:rsidR="00A23B74" w:rsidRPr="00A23B74" w14:paraId="26E8D836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A1AF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C37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Daniel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Somrack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178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40-665-6725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50F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988 Campus Driv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FE4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Mate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CCED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91C2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somrack@athoc.com</w:t>
            </w:r>
          </w:p>
        </w:tc>
      </w:tr>
      <w:tr w:rsidR="00A23B74" w:rsidRPr="00A23B74" w14:paraId="233AB212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B484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0187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Efraim Pete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77D2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25-385-7435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E90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988 Campus Driv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EC9C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Mate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EBAC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E040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8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epetel@athoc.com</w:t>
              </w:r>
            </w:hyperlink>
          </w:p>
        </w:tc>
      </w:tr>
      <w:tr w:rsidR="00A23B74" w:rsidRPr="00A23B74" w14:paraId="4A370B96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E269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>,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A743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an Robin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8951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04-226-495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F8B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988 Campus Driv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E380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Mate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8638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FC72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robinson@athoc.com</w:t>
            </w:r>
          </w:p>
        </w:tc>
      </w:tr>
      <w:tr w:rsidR="00A23B74" w:rsidRPr="00A23B74" w14:paraId="6B3B39F2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4681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ATI Systems –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MassAlert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9F1B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B4F5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17-567-4969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F0C6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0 Jeffries Stree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934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os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EBC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12668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9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info@atisystem.com</w:t>
              </w:r>
            </w:hyperlink>
          </w:p>
        </w:tc>
      </w:tr>
      <w:tr w:rsidR="00A23B74" w:rsidRPr="00A23B74" w14:paraId="58DE717B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AF4C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lackb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D0D2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atie Hau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2DA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10-455-6247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9C75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001 Biship Dr #4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46F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Ram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04C9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67620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0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khaun@blackberry.com</w:t>
              </w:r>
            </w:hyperlink>
          </w:p>
        </w:tc>
      </w:tr>
      <w:tr w:rsidR="00A23B74" w:rsidRPr="00A23B74" w14:paraId="572F6AC9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5CF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lackbe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E5A8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eff Poiri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4944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08-316-4698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89B4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150 N. First St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A54A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Jos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D69C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091A0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1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jpoirier@blackberry.com</w:t>
              </w:r>
            </w:hyperlink>
          </w:p>
        </w:tc>
      </w:tr>
      <w:tr w:rsidR="00A23B74" w:rsidRPr="00A23B74" w14:paraId="51D44AF0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B888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Blackberry –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AtHoc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I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2BB7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15E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-360-2155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73B6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F5A2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3562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DD07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2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 xml:space="preserve">connectsupport@finalsite.com </w:t>
              </w:r>
            </w:hyperlink>
          </w:p>
        </w:tc>
      </w:tr>
      <w:tr w:rsidR="00A23B74" w:rsidRPr="00A23B74" w14:paraId="7C4C8D59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BB8D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lackboard Connec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01B2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evin Pow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D8BD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02-463-486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AA2A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50 Massachusetts Avenue N.W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DC71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Washing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AA31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C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F102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evin.powers@blackboard.com</w:t>
            </w:r>
          </w:p>
        </w:tc>
      </w:tr>
      <w:tr w:rsidR="00A23B74" w:rsidRPr="00A23B74" w14:paraId="4823D6D9" w14:textId="77777777" w:rsidTr="00177B37">
        <w:trPr>
          <w:trHeight w:val="503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78AF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ode Red Emergency Communications Netwo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AF47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elly Hill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1E8D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-939-0911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C8B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80 W. Granada Blvd., #2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5EB8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Ormond Beach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9102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FL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D82E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.hiller@ecnetwork.com</w:t>
            </w:r>
          </w:p>
        </w:tc>
      </w:tr>
      <w:tr w:rsidR="00A23B74" w:rsidRPr="00A23B74" w14:paraId="33BC2061" w14:textId="77777777" w:rsidTr="00177B37">
        <w:trPr>
          <w:trHeight w:val="503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6112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ode Red Emergency Communications Netwo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C181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ete Applegarth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58C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-939-0911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DEBC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80 W. Granada Blvd., #2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3C2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Ormond Beach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FAB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FL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0D4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.applegarth@ecnetwork.com</w:t>
            </w:r>
          </w:p>
        </w:tc>
      </w:tr>
      <w:tr w:rsidR="00A23B74" w:rsidRPr="00A23B74" w14:paraId="1E0D365B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2FCE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ComLabs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- Emn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E328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D08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21-701-910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E3A5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005 Opportunity Dr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E1C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elbourn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F103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FL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D0888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3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upport@comlabs.com</w:t>
              </w:r>
            </w:hyperlink>
          </w:p>
        </w:tc>
      </w:tr>
      <w:tr w:rsidR="00A23B74" w:rsidRPr="00A23B74" w14:paraId="77FD8E4F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AF894" w14:textId="45A0CFAB" w:rsidR="00A23B74" w:rsidRPr="00A23B74" w:rsidRDefault="00F81766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ontreras Services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F367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bel Contrera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0788" w14:textId="77777777" w:rsidR="00A23B74" w:rsidRPr="00A23B74" w:rsidRDefault="00A23B74" w:rsidP="00A23B74">
            <w:pPr>
              <w:rPr>
                <w:rFonts w:ascii="Arial" w:hAnsi="Arial" w:cs="Arial"/>
                <w:sz w:val="20"/>
              </w:rPr>
            </w:pPr>
            <w:r w:rsidRPr="00A23B74">
              <w:rPr>
                <w:rFonts w:ascii="Arial" w:hAnsi="Arial" w:cs="Arial"/>
                <w:sz w:val="20"/>
              </w:rPr>
              <w:t> 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2F53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15 E MAIN 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68DD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arstow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CF80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40CD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2zlockandsecurity@gmail.com</w:t>
            </w:r>
          </w:p>
        </w:tc>
      </w:tr>
      <w:tr w:rsidR="00A23B74" w:rsidRPr="00A23B74" w14:paraId="623F9D48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76B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eep Blue Integration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C3AC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urtis Street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88AA" w14:textId="77777777" w:rsidR="00A23B74" w:rsidRPr="00A23B74" w:rsidRDefault="00A23B74" w:rsidP="00A23B74">
            <w:pPr>
              <w:rPr>
                <w:rFonts w:ascii="Arial" w:hAnsi="Arial" w:cs="Arial"/>
                <w:sz w:val="20"/>
              </w:rPr>
            </w:pPr>
            <w:r w:rsidRPr="00A23B74">
              <w:rPr>
                <w:rFonts w:ascii="Arial" w:hAnsi="Arial" w:cs="Arial"/>
                <w:sz w:val="20"/>
              </w:rPr>
              <w:t> 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FB29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3442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Empresa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Dr Ste C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BDC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San Luis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Obispbo</w:t>
            </w:r>
            <w:proofErr w:type="spellEnd"/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42A1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0E0D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4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curtis@deepblueintegration.com</w:t>
              </w:r>
            </w:hyperlink>
          </w:p>
        </w:tc>
      </w:tr>
      <w:tr w:rsidR="00A23B74" w:rsidRPr="00A23B74" w14:paraId="044CB7F3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1BDE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esktop Al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0271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81F6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73-727-3349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8A26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46 Main 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454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hatham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71E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J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8C00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nfo@desktopalert.net</w:t>
            </w:r>
          </w:p>
        </w:tc>
      </w:tr>
      <w:tr w:rsidR="00A23B74" w:rsidRPr="00A23B74" w14:paraId="20F46802" w14:textId="77777777" w:rsidTr="00177B37">
        <w:trPr>
          <w:trHeight w:val="251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9971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Education Intelligence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6B8A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P Da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5DFD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15-509-0294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81AE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2219 June Dr. 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D292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Nashville 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05BB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TN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C3FB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pdas@eii-usa.com</w:t>
            </w:r>
          </w:p>
        </w:tc>
      </w:tr>
      <w:tr w:rsidR="00A23B74" w:rsidRPr="00A23B74" w14:paraId="116CAF86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6CE3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Everbri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13A3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oanna Burli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38F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81-859-4197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CD4D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55 N Lake Av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DFAA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asaden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665A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6E1AF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5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joanna.burlison@everbridge.com</w:t>
              </w:r>
            </w:hyperlink>
          </w:p>
        </w:tc>
      </w:tr>
      <w:tr w:rsidR="00A23B74" w:rsidRPr="00A23B74" w14:paraId="50C1A542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65CF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Everbri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8F31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essica Colli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30CF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C4A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A317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8451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EAF23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6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jessica.collins@everbridge.com</w:t>
              </w:r>
            </w:hyperlink>
          </w:p>
        </w:tc>
      </w:tr>
      <w:tr w:rsidR="00A23B74" w:rsidRPr="00A23B74" w14:paraId="787A11B5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DC31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Everbri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3568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atrick Stuv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C345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18-388-5448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D4A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00 N Brand Blvd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1B5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lenda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71C2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F548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atrick.stuver@everbridge.com</w:t>
            </w:r>
          </w:p>
        </w:tc>
      </w:tr>
      <w:tr w:rsidR="00A23B74" w:rsidRPr="00A23B74" w14:paraId="38A2027E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6511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FirstCall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Netwo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13DB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eff Ro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95A0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25-295-8123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0133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423 Galeria Dr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D054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Baton Roug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7E9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341D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eff@firstcall.net</w:t>
            </w:r>
          </w:p>
        </w:tc>
      </w:tr>
      <w:tr w:rsidR="00A23B74" w:rsidRPr="00A23B74" w14:paraId="3414DB33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65B6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enysy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CC6F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harles Crock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A086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33-329-1583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188B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60BB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CAA1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65E85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7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ccrocker@genasys.com</w:t>
              </w:r>
            </w:hyperlink>
          </w:p>
        </w:tc>
      </w:tr>
      <w:tr w:rsidR="00A23B74" w:rsidRPr="00A23B74" w14:paraId="683F30BA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A06E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lobal Security Systems LL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86BF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1DF1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(866) 869-518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FD0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00 Jefferson Street Suite 15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1B0B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fayett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E31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82924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8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info@gssnet.us</w:t>
              </w:r>
            </w:hyperlink>
          </w:p>
        </w:tc>
      </w:tr>
      <w:tr w:rsidR="00A23B74" w:rsidRPr="00A23B74" w14:paraId="7BCF22A5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D49E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ovDeli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9FAB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ike Mancuso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319D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60-672-4282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40AA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08 St. Peter Street, Suite 6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97A9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t. Paul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FD49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N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C268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ike.mancuso@govdelivery.com</w:t>
            </w:r>
          </w:p>
        </w:tc>
      </w:tr>
      <w:tr w:rsidR="00A23B74" w:rsidRPr="00A23B74" w14:paraId="14591AF2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0FBB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ovDeliv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58B5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ike Pears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B67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51-762-7302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D01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08 St. Peter Street, Suite 6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AB1E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t. Paul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74AF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N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50A4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9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mike.pearson@govdelivery.com</w:t>
              </w:r>
            </w:hyperlink>
          </w:p>
        </w:tc>
      </w:tr>
      <w:tr w:rsidR="00A23B74" w:rsidRPr="00A23B74" w14:paraId="5426C951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B69C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HipLink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525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531D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00-524-7503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FB9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0 S. Santa Cruz Avenue Suite 3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0CA4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os Gato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C250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69D8B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0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HLinfo@hiplink.com</w:t>
              </w:r>
            </w:hyperlink>
          </w:p>
        </w:tc>
      </w:tr>
      <w:tr w:rsidR="00A23B74" w:rsidRPr="00A23B74" w14:paraId="4B7E13A3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610E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HQE System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2432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7310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00-967-3036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05E5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27348 Via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Industria</w:t>
            </w:r>
            <w:proofErr w:type="spellEnd"/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FFB0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Temecul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44E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3B687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1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info@hqesystems.com</w:t>
              </w:r>
            </w:hyperlink>
          </w:p>
        </w:tc>
      </w:tr>
      <w:tr w:rsidR="00A23B74" w:rsidRPr="00A23B74" w14:paraId="429722DD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42FB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Hyper-Rea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6DDEB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ky Colli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C257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85-643-8724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5F65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300 Monroe Avenue, Suite 317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80C3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Rochester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A9FE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Y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56B02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2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collins@ashergroup.com</w:t>
              </w:r>
            </w:hyperlink>
          </w:p>
        </w:tc>
      </w:tr>
      <w:tr w:rsidR="00A23B74" w:rsidRPr="00A23B74" w14:paraId="5E4A0175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4AC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nformation Logistics – IRIS/HEL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EB3F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1EB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00-317-956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225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500 McClellan Ave, Suite 41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0C8A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ennsauke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DFD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J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5E1C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3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info@ilogcorp.com</w:t>
              </w:r>
            </w:hyperlink>
          </w:p>
        </w:tc>
      </w:tr>
      <w:tr w:rsidR="00A23B74" w:rsidRPr="00A23B74" w14:paraId="69CC1351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C29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nspiron Logistics – W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2FF1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08A4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-998-9367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310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000 Embassy Parkway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71A6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kr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CF67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OH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7E7A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4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ales@inspironlogistics.com</w:t>
              </w:r>
            </w:hyperlink>
          </w:p>
        </w:tc>
      </w:tr>
      <w:tr w:rsidR="00A23B74" w:rsidRPr="00A23B74" w14:paraId="4C8016AE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DF42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Juvare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–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WebEOC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C3AF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EAB1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77-771-0911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63BE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607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1A02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B3A1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5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upport@juvare.com</w:t>
              </w:r>
            </w:hyperlink>
          </w:p>
        </w:tc>
      </w:tr>
      <w:tr w:rsidR="00A23B74" w:rsidRPr="00A23B74" w14:paraId="4D4A4EA2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005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DEE Technology LLC – On-The-Go Aler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07EA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Kirby Ri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82C0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03-407-776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DF47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022 Valley Rose Way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5C1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Durham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5557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C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CB861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6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Kirby.Rice@otgalerting.com</w:t>
              </w:r>
            </w:hyperlink>
          </w:p>
        </w:tc>
      </w:tr>
      <w:tr w:rsidR="00A23B74" w:rsidRPr="00A23B74" w14:paraId="7842D4F9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77E2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onroe Electronics – DAS-EO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0A90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C7E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85-765-2254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295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00 Housel Avenue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8D1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yndonvil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EF58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Y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D7F20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7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upport@digitalalertsystems.com</w:t>
              </w:r>
            </w:hyperlink>
          </w:p>
        </w:tc>
      </w:tr>
      <w:tr w:rsidR="00A23B74" w:rsidRPr="00A23B74" w14:paraId="633FC79A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1594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Motorola Solutions –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CommandCentral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Notif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BE11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84FA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47-576-500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4C15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00 W Monroe Street, Suite 44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AE4C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hicag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67D0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IL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7694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8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Training.APAC@motorolasolutions.com</w:t>
              </w:r>
            </w:hyperlink>
          </w:p>
        </w:tc>
      </w:tr>
      <w:tr w:rsidR="00A23B74" w:rsidRPr="00A23B74" w14:paraId="74D789D0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938D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ix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7289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BF19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15-536-3836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AFB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17 2nd St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612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Francisc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D65F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EA40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support@nixle.com</w:t>
            </w:r>
          </w:p>
        </w:tc>
      </w:tr>
      <w:tr w:rsidR="00A23B74" w:rsidRPr="00A23B74" w14:paraId="3DA45669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F8A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OnSolve</w:t>
            </w:r>
            <w:proofErr w:type="spellEnd"/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 – CodeR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334C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B949" w14:textId="77E9CC11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66 533-6935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9F4B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240 Avalon Blvd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107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Alpharetta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3BA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G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E9B9B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49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crmasupport@onsolve.com</w:t>
              </w:r>
            </w:hyperlink>
          </w:p>
        </w:tc>
      </w:tr>
      <w:tr w:rsidR="00A23B74" w:rsidRPr="00A23B74" w14:paraId="4A9A95B1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D07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Rapid Notify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1224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oe Turpe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D98D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310-918-1411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85F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3046 Avenida De La Carlota, STE 60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391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guna Hill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5FCB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C349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oe.turpel@rapidnotify.com</w:t>
            </w:r>
          </w:p>
        </w:tc>
      </w:tr>
      <w:tr w:rsidR="00A23B74" w:rsidRPr="00A23B74" w14:paraId="38530EE6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D857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Rave Mobile Safe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CC40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hristopher Shor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83C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03-932-4345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B0D1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492 Old Connecticut Path, 2nd Floor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1047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Framingham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61BE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96DB9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50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chris.short@motorolasolutions.com</w:t>
              </w:r>
            </w:hyperlink>
          </w:p>
        </w:tc>
      </w:tr>
      <w:tr w:rsidR="00A23B74" w:rsidRPr="00A23B74" w14:paraId="4D273FFC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F6C5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Regrou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16D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arry Whitehea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498F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17-746-6782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D60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BC16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6833A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50B8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lwhitehead@regroup.com</w:t>
            </w:r>
          </w:p>
        </w:tc>
      </w:tr>
      <w:tr w:rsidR="00A23B74" w:rsidRPr="00A23B74" w14:paraId="437FA085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229B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Singlewire –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InformaCast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7681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0F194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608-661-1140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8F9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1002 Deming Way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138A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Madis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6F2E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WI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13D0A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51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ales@singlewire.com</w:t>
              </w:r>
            </w:hyperlink>
          </w:p>
        </w:tc>
      </w:tr>
      <w:tr w:rsidR="00A23B74" w:rsidRPr="00A23B74" w14:paraId="23E6DF74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DD9C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Titan H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8310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F146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844-368-4826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DD73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500 Newport Center Dr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688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Newport Beach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713F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167E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52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support@titanhst.com</w:t>
              </w:r>
            </w:hyperlink>
          </w:p>
        </w:tc>
      </w:tr>
      <w:tr w:rsidR="00A23B74" w:rsidRPr="00A23B74" w14:paraId="6005A53F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2C6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Track Computer Center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14E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 xml:space="preserve">James </w:t>
            </w:r>
            <w:proofErr w:type="spellStart"/>
            <w:r w:rsidRPr="00A23B74">
              <w:rPr>
                <w:rFonts w:ascii="Arial Narrow" w:hAnsi="Arial Narrow" w:cs="Arial"/>
                <w:sz w:val="18"/>
                <w:szCs w:val="18"/>
              </w:rPr>
              <w:t>Benterou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2BA37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925-772-2621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9C09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7020 Koll Center Parkway, Suite 138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4C6C2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Pleasant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9D0DF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EF76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benterou@trackcomputers.com</w:t>
            </w:r>
          </w:p>
        </w:tc>
      </w:tr>
      <w:tr w:rsidR="00A23B74" w:rsidRPr="00A23B74" w14:paraId="0EC7BE12" w14:textId="77777777" w:rsidTr="00177B37">
        <w:trPr>
          <w:trHeight w:val="272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14DA2" w14:textId="701A081B" w:rsidR="00A23B74" w:rsidRPr="00A23B74" w:rsidRDefault="00F81766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Veltre Engineering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C2155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John Veltr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79FC8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996B1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2899 Dickens St.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F8BD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San Dieg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14EFE" w14:textId="77777777" w:rsidR="00A23B74" w:rsidRPr="00A23B74" w:rsidRDefault="00A23B74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r w:rsidRPr="00A23B74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2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02210" w14:textId="77777777" w:rsidR="00A23B74" w:rsidRPr="00A23B74" w:rsidRDefault="00177B37" w:rsidP="00A23B74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53" w:history="1">
              <w:r w:rsidR="00A23B74" w:rsidRPr="00A23B74">
                <w:rPr>
                  <w:rFonts w:ascii="Arial Narrow" w:hAnsi="Arial Narrow" w:cs="Arial"/>
                  <w:sz w:val="18"/>
                  <w:szCs w:val="18"/>
                </w:rPr>
                <w:t>john@veltreengineering.com</w:t>
              </w:r>
            </w:hyperlink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ED78F9">
      <w:footerReference w:type="default" r:id="rId54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4D3BD" w14:textId="77777777" w:rsidR="009F3D0B" w:rsidRDefault="009F3D0B">
      <w:r>
        <w:separator/>
      </w:r>
    </w:p>
  </w:endnote>
  <w:endnote w:type="continuationSeparator" w:id="0">
    <w:p w14:paraId="2D089579" w14:textId="77777777" w:rsidR="009F3D0B" w:rsidRDefault="009F3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67D9" w14:textId="571C5719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ED78F9" w:rsidRPr="00ED78F9">
      <w:rPr>
        <w:rFonts w:ascii="Calibri" w:hAnsi="Calibri" w:cs="Calibri"/>
        <w:sz w:val="18"/>
        <w:szCs w:val="18"/>
      </w:rPr>
      <w:t>4/21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87D9" w14:textId="66616461" w:rsidR="000655C4" w:rsidRPr="00ED78F9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="00DF4099" w:rsidRPr="009F14BF">
      <w:rPr>
        <w:rFonts w:ascii="Calibri" w:hAnsi="Calibri" w:cs="Calibri"/>
        <w:sz w:val="18"/>
        <w:szCs w:val="18"/>
      </w:rPr>
      <w:t>RFP</w:t>
    </w:r>
    <w:r w:rsidRPr="009F14BF">
      <w:rPr>
        <w:rFonts w:ascii="Calibri" w:hAnsi="Calibri" w:cs="Calibri"/>
        <w:sz w:val="18"/>
        <w:szCs w:val="18"/>
      </w:rPr>
      <w:t xml:space="preserve"> No. </w:t>
    </w:r>
    <w:r w:rsidR="00DF4099" w:rsidRPr="009F14BF">
      <w:rPr>
        <w:rFonts w:ascii="Calibri" w:hAnsi="Calibri" w:cs="Calibri"/>
        <w:sz w:val="18"/>
        <w:szCs w:val="18"/>
      </w:rPr>
      <w:t>902362</w:t>
    </w:r>
    <w:r w:rsidRPr="009F14BF">
      <w:rPr>
        <w:rFonts w:ascii="Calibri" w:hAnsi="Calibri" w:cs="Calibri"/>
        <w:sz w:val="18"/>
        <w:szCs w:val="18"/>
      </w:rPr>
      <w:t>, Bidders</w:t>
    </w:r>
    <w:r w:rsidRPr="00ED78F9">
      <w:rPr>
        <w:rFonts w:ascii="Calibri" w:hAnsi="Calibri" w:cs="Calibri"/>
        <w:sz w:val="18"/>
        <w:szCs w:val="18"/>
      </w:rPr>
      <w:t xml:space="preserve"> 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3AC4478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DF4099">
      <w:rPr>
        <w:rFonts w:ascii="Calibri" w:hAnsi="Calibri" w:cs="Calibri"/>
        <w:color w:val="FF0000"/>
        <w:sz w:val="20"/>
      </w:rPr>
      <w:t>RFP</w:t>
    </w:r>
    <w:r w:rsidR="00530140" w:rsidRPr="008A60BD">
      <w:rPr>
        <w:rFonts w:ascii="Calibri" w:hAnsi="Calibri" w:cs="Calibri"/>
        <w:color w:val="FF0000"/>
        <w:sz w:val="20"/>
      </w:rPr>
      <w:t xml:space="preserve"> No. </w:t>
    </w:r>
    <w:r w:rsidR="00DF4099">
      <w:rPr>
        <w:rFonts w:ascii="Calibri" w:hAnsi="Calibri" w:cs="Calibri"/>
        <w:color w:val="FF0000"/>
        <w:sz w:val="20"/>
      </w:rPr>
      <w:t>902362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B9A7E" w14:textId="48208CF5" w:rsidR="00177B37" w:rsidRPr="00ED78F9" w:rsidRDefault="00177B37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9F14BF">
      <w:rPr>
        <w:rFonts w:ascii="Calibri" w:hAnsi="Calibri" w:cs="Calibri"/>
        <w:sz w:val="18"/>
        <w:szCs w:val="18"/>
      </w:rPr>
      <w:t xml:space="preserve">RFP No. 902362, </w:t>
    </w:r>
    <w:r>
      <w:rPr>
        <w:rFonts w:ascii="Calibri" w:hAnsi="Calibri" w:cs="Calibri"/>
        <w:sz w:val="18"/>
        <w:szCs w:val="18"/>
      </w:rPr>
      <w:t xml:space="preserve">Vendor </w:t>
    </w:r>
    <w:r w:rsidRPr="00ED78F9">
      <w:rPr>
        <w:rFonts w:ascii="Calibri" w:hAnsi="Calibri" w:cs="Calibri"/>
        <w:sz w:val="18"/>
        <w:szCs w:val="18"/>
      </w:rPr>
      <w:t>List</w:t>
    </w:r>
  </w:p>
  <w:p w14:paraId="6F228659" w14:textId="77777777" w:rsidR="00177B37" w:rsidRPr="00ED78F9" w:rsidRDefault="00177B37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0E70F" w14:textId="77777777" w:rsidR="009F3D0B" w:rsidRDefault="009F3D0B">
      <w:r>
        <w:separator/>
      </w:r>
    </w:p>
  </w:footnote>
  <w:footnote w:type="continuationSeparator" w:id="0">
    <w:p w14:paraId="1D860DB3" w14:textId="77777777" w:rsidR="009F3D0B" w:rsidRDefault="009F3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77777777" w:rsidR="00530140" w:rsidRPr="00892030" w:rsidRDefault="00177B3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pict w14:anchorId="60877A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108.85pt;margin-top:186.4pt;width:319.5pt;height:319.5pt;z-index:-251658752;mso-position-horizontal-relative:margin;mso-position-vertical-relative:margin" o:allowincell="f">
          <v:imagedata r:id="rId1" o:title="county of alameda logo" gain="19661f" blacklevel="22938f"/>
          <w10:wrap anchorx="margin" anchory="margin"/>
        </v:shape>
      </w:pict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7C10E457" w:rsidR="00530140" w:rsidRPr="00344563" w:rsidRDefault="003224CA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77777777" w:rsidR="00530140" w:rsidRDefault="00177B3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pict w14:anchorId="04F83D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margin-left:110.5pt;margin-top:143pt;width:319.5pt;height:319.5pt;z-index:-251657728;mso-position-horizontal-relative:margin;mso-position-vertical-relative:margin" o:allowincell="f">
          <v:imagedata r:id="rId1" o:title="county of alameda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4F953D7A" w:rsidR="00530140" w:rsidRPr="00C367AB" w:rsidRDefault="00DF4099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9F14BF">
      <w:rPr>
        <w:rFonts w:ascii="Calibri" w:hAnsi="Calibri" w:cs="Calibri"/>
        <w:b/>
        <w:snapToGrid w:val="0"/>
        <w:szCs w:val="26"/>
      </w:rPr>
      <w:t>RFP</w:t>
    </w:r>
    <w:r w:rsidR="00530140" w:rsidRPr="009F14BF">
      <w:rPr>
        <w:rFonts w:ascii="Calibri" w:hAnsi="Calibri" w:cs="Calibri"/>
        <w:b/>
        <w:snapToGrid w:val="0"/>
        <w:szCs w:val="26"/>
      </w:rPr>
      <w:t xml:space="preserve"> No. 9</w:t>
    </w:r>
    <w:r w:rsidRPr="009F14BF">
      <w:rPr>
        <w:rFonts w:ascii="Calibri" w:hAnsi="Calibri" w:cs="Calibri"/>
        <w:b/>
        <w:snapToGrid w:val="0"/>
        <w:szCs w:val="26"/>
      </w:rPr>
      <w:t>02362</w:t>
    </w:r>
    <w:r w:rsidR="00530140" w:rsidRPr="009F14BF">
      <w:rPr>
        <w:rFonts w:ascii="Calibri" w:hAnsi="Calibri" w:cs="Calibri"/>
        <w:b/>
        <w:snapToGrid w:val="0"/>
        <w:szCs w:val="26"/>
      </w:rPr>
      <w:t xml:space="preserve">, </w:t>
    </w:r>
    <w:r w:rsidR="002568B0" w:rsidRPr="009F14BF">
      <w:rPr>
        <w:rFonts w:ascii="Calibri" w:hAnsi="Calibri" w:cs="Calibri"/>
        <w:b/>
        <w:snapToGrid w:val="0"/>
        <w:szCs w:val="26"/>
      </w:rPr>
      <w:t>Bidders</w:t>
    </w:r>
    <w:r w:rsidR="002568B0">
      <w:rPr>
        <w:rFonts w:ascii="Calibri" w:hAnsi="Calibri" w:cs="Calibri"/>
        <w:b/>
        <w:snapToGrid w:val="0"/>
        <w:szCs w:val="26"/>
      </w:rPr>
      <w:t xml:space="preserve"> Conferences Attendees </w:t>
    </w:r>
    <w:r w:rsidR="00D34403"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6E027DC4" w:rsidR="00530140" w:rsidRPr="00C367AB" w:rsidRDefault="00DF4099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>
      <w:rPr>
        <w:rFonts w:ascii="Calibri" w:hAnsi="Calibri" w:cs="Calibri"/>
        <w:b/>
        <w:snapToGrid w:val="0"/>
        <w:color w:val="FF0000"/>
        <w:szCs w:val="26"/>
      </w:rPr>
      <w:t>RFP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</w:t>
    </w:r>
    <w:r>
      <w:rPr>
        <w:rFonts w:ascii="Calibri" w:hAnsi="Calibri" w:cs="Calibri"/>
        <w:b/>
        <w:snapToGrid w:val="0"/>
        <w:color w:val="FF0000"/>
        <w:szCs w:val="26"/>
      </w:rPr>
      <w:t>902362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 w:rsidR="00D34403"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02558E"/>
    <w:multiLevelType w:val="hybridMultilevel"/>
    <w:tmpl w:val="E6285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  <w:num w:numId="7" w16cid:durableId="20341819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MDU2NDU3MjM0MzFR0lEKTi0uzszPAykwNKoFAJJJJ+Q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77B37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539F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5AE0"/>
    <w:rsid w:val="00926E2F"/>
    <w:rsid w:val="00931FFF"/>
    <w:rsid w:val="00933609"/>
    <w:rsid w:val="00942ADA"/>
    <w:rsid w:val="00952479"/>
    <w:rsid w:val="00954642"/>
    <w:rsid w:val="0096009D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F14BF"/>
    <w:rsid w:val="009F2F6D"/>
    <w:rsid w:val="009F3D0B"/>
    <w:rsid w:val="00A01493"/>
    <w:rsid w:val="00A1349C"/>
    <w:rsid w:val="00A14CB0"/>
    <w:rsid w:val="00A23B74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256BB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D7C4F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DF4099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1766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styleId="Strong">
    <w:name w:val="Strong"/>
    <w:uiPriority w:val="22"/>
    <w:qFormat/>
    <w:rsid w:val="00F817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hyperlink" Target="mailto:support@alertus.com" TargetMode="External"/><Relationship Id="rId39" Type="http://schemas.openxmlformats.org/officeDocument/2006/relationships/hyperlink" Target="mailto:mike.pearson@govdelivery.com" TargetMode="External"/><Relationship Id="rId21" Type="http://schemas.openxmlformats.org/officeDocument/2006/relationships/header" Target="header4.xml"/><Relationship Id="rId34" Type="http://schemas.openxmlformats.org/officeDocument/2006/relationships/hyperlink" Target="mailto:curtis@deepblueintegration.com" TargetMode="External"/><Relationship Id="rId42" Type="http://schemas.openxmlformats.org/officeDocument/2006/relationships/hyperlink" Target="mailto:scollins@ashergroup.com" TargetMode="External"/><Relationship Id="rId47" Type="http://schemas.openxmlformats.org/officeDocument/2006/relationships/hyperlink" Target="mailto:support@digitalalertsystems.com" TargetMode="External"/><Relationship Id="rId50" Type="http://schemas.openxmlformats.org/officeDocument/2006/relationships/hyperlink" Target="mailto:chris.short@motorolasolutions.com" TargetMode="External"/><Relationship Id="rId55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yperlink" Target="mailto:jnixon@alertus.com" TargetMode="External"/><Relationship Id="rId33" Type="http://schemas.openxmlformats.org/officeDocument/2006/relationships/hyperlink" Target="mailto:support@comlabs.com" TargetMode="External"/><Relationship Id="rId38" Type="http://schemas.openxmlformats.org/officeDocument/2006/relationships/hyperlink" Target="mailto:info@gssnet.us" TargetMode="External"/><Relationship Id="rId46" Type="http://schemas.openxmlformats.org/officeDocument/2006/relationships/hyperlink" Target="mailto:Kirby.Rice@otgalerting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29" Type="http://schemas.openxmlformats.org/officeDocument/2006/relationships/hyperlink" Target="mailto:info@atisystem.com" TargetMode="External"/><Relationship Id="rId41" Type="http://schemas.openxmlformats.org/officeDocument/2006/relationships/hyperlink" Target="mailto:info@hqesystems.com" TargetMode="External"/><Relationship Id="rId54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bgoyega@aeko.com" TargetMode="External"/><Relationship Id="rId32" Type="http://schemas.openxmlformats.org/officeDocument/2006/relationships/hyperlink" Target="mailto:connectsupport@finalsite.com" TargetMode="External"/><Relationship Id="rId37" Type="http://schemas.openxmlformats.org/officeDocument/2006/relationships/hyperlink" Target="mailto:ccrocker@genasys.com" TargetMode="External"/><Relationship Id="rId40" Type="http://schemas.openxmlformats.org/officeDocument/2006/relationships/hyperlink" Target="mailto:HLinfo@hiplink.com" TargetMode="External"/><Relationship Id="rId45" Type="http://schemas.openxmlformats.org/officeDocument/2006/relationships/hyperlink" Target="mailto:support@juvare.com" TargetMode="External"/><Relationship Id="rId53" Type="http://schemas.openxmlformats.org/officeDocument/2006/relationships/hyperlink" Target="mailto:john@veltreengineering.com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alexk@aeko.com" TargetMode="External"/><Relationship Id="rId28" Type="http://schemas.openxmlformats.org/officeDocument/2006/relationships/hyperlink" Target="mailto:epetel@athoc.com" TargetMode="External"/><Relationship Id="rId36" Type="http://schemas.openxmlformats.org/officeDocument/2006/relationships/hyperlink" Target="mailto:jessica.collins@everbridge.com" TargetMode="External"/><Relationship Id="rId49" Type="http://schemas.openxmlformats.org/officeDocument/2006/relationships/hyperlink" Target="mailto:crmasupport@onsolve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31" Type="http://schemas.openxmlformats.org/officeDocument/2006/relationships/hyperlink" Target="mailto:jpoirier@blackberry.com" TargetMode="External"/><Relationship Id="rId44" Type="http://schemas.openxmlformats.org/officeDocument/2006/relationships/hyperlink" Target="mailto:sales@inspironlogistics.com" TargetMode="External"/><Relationship Id="rId52" Type="http://schemas.openxmlformats.org/officeDocument/2006/relationships/hyperlink" Target="mailto:support@titanhst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Relationship Id="rId27" Type="http://schemas.openxmlformats.org/officeDocument/2006/relationships/hyperlink" Target="mailto:hr_info@hyper-reach.com" TargetMode="External"/><Relationship Id="rId30" Type="http://schemas.openxmlformats.org/officeDocument/2006/relationships/hyperlink" Target="mailto:khaun@blackberry.com" TargetMode="External"/><Relationship Id="rId35" Type="http://schemas.openxmlformats.org/officeDocument/2006/relationships/hyperlink" Target="mailto:joanna.burlison@everbridge.com" TargetMode="External"/><Relationship Id="rId43" Type="http://schemas.openxmlformats.org/officeDocument/2006/relationships/hyperlink" Target="mailto:info@ilogcorp.com" TargetMode="External"/><Relationship Id="rId48" Type="http://schemas.openxmlformats.org/officeDocument/2006/relationships/hyperlink" Target="mailto:Training.APAC@motorolasolutions.com" TargetMode="External"/><Relationship Id="rId56" Type="http://schemas.openxmlformats.org/officeDocument/2006/relationships/theme" Target="theme/theme1.xml"/><Relationship Id="rId8" Type="http://schemas.openxmlformats.org/officeDocument/2006/relationships/styles" Target="styles.xml"/><Relationship Id="rId51" Type="http://schemas.openxmlformats.org/officeDocument/2006/relationships/hyperlink" Target="mailto:sales@singlewire.com" TargetMode="Externa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Props1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411</Words>
  <Characters>804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9440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Ramesh, Azizullah  GSA - Procurement Department</cp:lastModifiedBy>
  <cp:revision>5</cp:revision>
  <cp:lastPrinted>1900-01-01T08:00:00Z</cp:lastPrinted>
  <dcterms:created xsi:type="dcterms:W3CDTF">2023-10-10T21:49:00Z</dcterms:created>
  <dcterms:modified xsi:type="dcterms:W3CDTF">2023-10-10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</Properties>
</file>